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44D294" w14:textId="2AF4EB76" w:rsidR="00E66166" w:rsidRDefault="00AF3DFD" w:rsidP="00AF3DFD">
      <w:pPr>
        <w:shd w:val="clear" w:color="auto" w:fill="FFFFFF" w:themeFill="background1"/>
        <w:rPr>
          <w:rFonts w:ascii="Bahnschrift" w:hAnsi="Bahnschrift" w:cs="Times New Roman"/>
          <w:b/>
          <w:bCs/>
          <w:sz w:val="28"/>
          <w:szCs w:val="28"/>
        </w:rPr>
      </w:pPr>
      <w:r w:rsidRPr="00064EAE">
        <w:rPr>
          <w:rFonts w:ascii="Bahnschrift" w:hAnsi="Bahnschrift" w:cs="Times New Roman"/>
          <w:b/>
          <w:bCs/>
          <w:sz w:val="28"/>
          <w:szCs w:val="28"/>
        </w:rPr>
        <w:t xml:space="preserve">ORTA DOĞU TEKNİK ÜNİVERSİTESİ </w:t>
      </w:r>
      <w:r w:rsidRPr="004315D7">
        <w:rPr>
          <w:rFonts w:ascii="Bahnschrift" w:hAnsi="Bahnschrift" w:cs="Times New Roman"/>
          <w:b/>
          <w:bCs/>
          <w:sz w:val="28"/>
          <w:szCs w:val="28"/>
        </w:rPr>
        <w:t>DOSAP</w:t>
      </w:r>
      <w:r w:rsidRPr="00064EAE">
        <w:rPr>
          <w:rFonts w:ascii="Bahnschrift" w:hAnsi="Bahnschrift" w:cs="Times New Roman"/>
          <w:b/>
          <w:bCs/>
          <w:sz w:val="28"/>
          <w:szCs w:val="28"/>
        </w:rPr>
        <w:t xml:space="preserve"> </w:t>
      </w:r>
      <w:r>
        <w:rPr>
          <w:rFonts w:ascii="Bahnschrift" w:hAnsi="Bahnschrift" w:cs="Times New Roman"/>
          <w:b/>
          <w:bCs/>
          <w:sz w:val="28"/>
          <w:szCs w:val="28"/>
        </w:rPr>
        <w:t>Sonuç Raporu</w:t>
      </w:r>
    </w:p>
    <w:tbl>
      <w:tblPr>
        <w:tblStyle w:val="TableGrid"/>
        <w:tblpPr w:leftFromText="180" w:rightFromText="180" w:vertAnchor="text" w:horzAnchor="margin" w:tblpY="310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AF3DFD" w:rsidRPr="005C27FF" w14:paraId="69215C5F" w14:textId="77777777" w:rsidTr="00F450EC">
        <w:trPr>
          <w:trHeight w:val="272"/>
        </w:trPr>
        <w:tc>
          <w:tcPr>
            <w:tcW w:w="9350" w:type="dxa"/>
            <w:gridSpan w:val="2"/>
            <w:shd w:val="clear" w:color="auto" w:fill="FF0000"/>
          </w:tcPr>
          <w:p w14:paraId="6DC2E6E9" w14:textId="3C70A553" w:rsidR="00AF3DFD" w:rsidRPr="00CF775A" w:rsidRDefault="00AF3DFD" w:rsidP="00F450EC">
            <w:pPr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  <w:lang w:val="tr-TR"/>
              </w:rPr>
            </w:pPr>
            <w:r w:rsidRPr="00CF775A"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  <w:lang w:val="tr-TR"/>
              </w:rPr>
              <w:t xml:space="preserve">DOSAP </w:t>
            </w:r>
            <w:r w:rsidR="00CF775A" w:rsidRPr="00CF775A"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  <w:lang w:val="tr-TR"/>
              </w:rPr>
              <w:t>Araştırmacısı</w:t>
            </w:r>
          </w:p>
        </w:tc>
      </w:tr>
      <w:tr w:rsidR="00AF3DFD" w:rsidRPr="00A06011" w14:paraId="5A187CAD" w14:textId="77777777" w:rsidTr="00F450EC">
        <w:trPr>
          <w:trHeight w:val="272"/>
        </w:trPr>
        <w:tc>
          <w:tcPr>
            <w:tcW w:w="4675" w:type="dxa"/>
            <w:shd w:val="clear" w:color="auto" w:fill="FFFFFF" w:themeFill="background1"/>
          </w:tcPr>
          <w:p w14:paraId="3FE19FB9" w14:textId="77777777" w:rsidR="00AF3DFD" w:rsidRPr="00CF775A" w:rsidRDefault="00AF3DFD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  <w:r w:rsidRPr="00CF775A"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  <w:t>Adı Soyadı</w:t>
            </w:r>
          </w:p>
        </w:tc>
        <w:tc>
          <w:tcPr>
            <w:tcW w:w="4675" w:type="dxa"/>
            <w:shd w:val="clear" w:color="auto" w:fill="FFFFFF" w:themeFill="background1"/>
          </w:tcPr>
          <w:p w14:paraId="4DB955AC" w14:textId="77777777" w:rsidR="00AF3DFD" w:rsidRPr="00CF775A" w:rsidRDefault="00AF3DFD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</w:tc>
      </w:tr>
      <w:tr w:rsidR="00AF3DFD" w:rsidRPr="00A06011" w14:paraId="6C9E2DB9" w14:textId="77777777" w:rsidTr="00F450EC">
        <w:trPr>
          <w:trHeight w:val="272"/>
        </w:trPr>
        <w:tc>
          <w:tcPr>
            <w:tcW w:w="4675" w:type="dxa"/>
            <w:shd w:val="clear" w:color="auto" w:fill="FFFFFF" w:themeFill="background1"/>
          </w:tcPr>
          <w:p w14:paraId="7873E6D7" w14:textId="114032C4" w:rsidR="00AF3DFD" w:rsidRPr="00CF775A" w:rsidRDefault="00CF775A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  <w:r w:rsidRPr="00CF775A"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  <w:t>Bağlı bulunduğu birim</w:t>
            </w:r>
          </w:p>
        </w:tc>
        <w:tc>
          <w:tcPr>
            <w:tcW w:w="4675" w:type="dxa"/>
            <w:shd w:val="clear" w:color="auto" w:fill="FFFFFF" w:themeFill="background1"/>
          </w:tcPr>
          <w:p w14:paraId="116BB8D3" w14:textId="77777777" w:rsidR="00AF3DFD" w:rsidRPr="00CF775A" w:rsidRDefault="00AF3DFD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</w:tc>
      </w:tr>
      <w:tr w:rsidR="00AF3DFD" w:rsidRPr="00A06011" w14:paraId="69B59FB7" w14:textId="77777777" w:rsidTr="00F450EC">
        <w:trPr>
          <w:trHeight w:val="272"/>
        </w:trPr>
        <w:tc>
          <w:tcPr>
            <w:tcW w:w="4675" w:type="dxa"/>
            <w:shd w:val="clear" w:color="auto" w:fill="FFFFFF" w:themeFill="background1"/>
          </w:tcPr>
          <w:p w14:paraId="0B4CFF75" w14:textId="4D69F391" w:rsidR="00AF3DFD" w:rsidRPr="00CF775A" w:rsidRDefault="00AF3DFD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  <w:r w:rsidRPr="00CF775A"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  <w:t>Akademik Danışmanın Adı Soyadı</w:t>
            </w:r>
          </w:p>
        </w:tc>
        <w:tc>
          <w:tcPr>
            <w:tcW w:w="4675" w:type="dxa"/>
            <w:shd w:val="clear" w:color="auto" w:fill="FFFFFF" w:themeFill="background1"/>
          </w:tcPr>
          <w:p w14:paraId="23F0D8B0" w14:textId="77777777" w:rsidR="00AF3DFD" w:rsidRPr="00CF775A" w:rsidRDefault="00AF3DFD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</w:tc>
      </w:tr>
      <w:tr w:rsidR="00AF3DFD" w:rsidRPr="00A06011" w14:paraId="19CAAB9F" w14:textId="77777777" w:rsidTr="00F450EC">
        <w:trPr>
          <w:trHeight w:val="272"/>
        </w:trPr>
        <w:tc>
          <w:tcPr>
            <w:tcW w:w="4675" w:type="dxa"/>
            <w:shd w:val="clear" w:color="auto" w:fill="FFFFFF" w:themeFill="background1"/>
          </w:tcPr>
          <w:p w14:paraId="77BD3021" w14:textId="57D5C264" w:rsidR="00AF3DFD" w:rsidRPr="00CF775A" w:rsidRDefault="00AF3DFD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  <w:r w:rsidRPr="00CF775A"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  <w:t>DOSAP Başlama</w:t>
            </w:r>
            <w:r w:rsidR="00CF775A" w:rsidRPr="00CF775A"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  <w:t xml:space="preserve">- </w:t>
            </w:r>
            <w:r w:rsidR="005D2BE6" w:rsidRPr="00CF775A"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  <w:t>Bitiş Tarihi</w:t>
            </w:r>
          </w:p>
        </w:tc>
        <w:tc>
          <w:tcPr>
            <w:tcW w:w="4675" w:type="dxa"/>
            <w:shd w:val="clear" w:color="auto" w:fill="FFFFFF" w:themeFill="background1"/>
          </w:tcPr>
          <w:p w14:paraId="2FEC5D79" w14:textId="77777777" w:rsidR="00AF3DFD" w:rsidRPr="00CF775A" w:rsidRDefault="00AF3DFD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</w:tc>
      </w:tr>
      <w:tr w:rsidR="00AF3DFD" w:rsidRPr="00A06011" w14:paraId="30DD2F75" w14:textId="77777777" w:rsidTr="00F450EC">
        <w:trPr>
          <w:trHeight w:val="272"/>
        </w:trPr>
        <w:tc>
          <w:tcPr>
            <w:tcW w:w="4675" w:type="dxa"/>
            <w:shd w:val="clear" w:color="auto" w:fill="FFFFFF" w:themeFill="background1"/>
          </w:tcPr>
          <w:p w14:paraId="0F26C33D" w14:textId="66E849CA" w:rsidR="00AF3DFD" w:rsidRPr="00CF775A" w:rsidRDefault="00AF3DFD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  <w:r w:rsidRPr="00CF775A"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  <w:t>Proje adı</w:t>
            </w:r>
          </w:p>
        </w:tc>
        <w:tc>
          <w:tcPr>
            <w:tcW w:w="4675" w:type="dxa"/>
            <w:shd w:val="clear" w:color="auto" w:fill="FFFFFF" w:themeFill="background1"/>
          </w:tcPr>
          <w:p w14:paraId="7620862A" w14:textId="77777777" w:rsidR="00AF3DFD" w:rsidRPr="00CF775A" w:rsidRDefault="00AF3DFD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  <w:p w14:paraId="5D1CB1C8" w14:textId="425C9DDA" w:rsidR="00AF3DFD" w:rsidRPr="00CF775A" w:rsidRDefault="00AF3DFD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</w:tc>
      </w:tr>
      <w:tr w:rsidR="00F371C0" w:rsidRPr="00A06011" w14:paraId="231A0DE8" w14:textId="77777777" w:rsidTr="00F371C0">
        <w:trPr>
          <w:trHeight w:val="272"/>
        </w:trPr>
        <w:tc>
          <w:tcPr>
            <w:tcW w:w="9350" w:type="dxa"/>
            <w:gridSpan w:val="2"/>
            <w:shd w:val="clear" w:color="auto" w:fill="FF0000"/>
          </w:tcPr>
          <w:p w14:paraId="5B0327C8" w14:textId="7E78597F" w:rsidR="00F371C0" w:rsidRPr="00CF775A" w:rsidRDefault="00CF775A" w:rsidP="00F450EC">
            <w:pPr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  <w:lang w:val="tr-TR"/>
              </w:rPr>
            </w:pPr>
            <w:r w:rsidRPr="00CF775A"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  <w:lang w:val="tr-TR"/>
              </w:rPr>
              <w:t>DOSAP programında yer almanın sağladığı faydaları kısaca özetleyiniz</w:t>
            </w:r>
            <w:r w:rsidR="006A00FC"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  <w:lang w:val="tr-TR"/>
              </w:rPr>
              <w:t>.</w:t>
            </w:r>
          </w:p>
        </w:tc>
      </w:tr>
      <w:tr w:rsidR="00F371C0" w:rsidRPr="00A06011" w14:paraId="6C41DB1D" w14:textId="77777777" w:rsidTr="00F371C0">
        <w:trPr>
          <w:trHeight w:val="272"/>
        </w:trPr>
        <w:tc>
          <w:tcPr>
            <w:tcW w:w="9350" w:type="dxa"/>
            <w:gridSpan w:val="2"/>
            <w:shd w:val="clear" w:color="auto" w:fill="FFFFFF" w:themeFill="background1"/>
          </w:tcPr>
          <w:p w14:paraId="6155F479" w14:textId="77777777" w:rsidR="00F371C0" w:rsidRPr="00CF775A" w:rsidRDefault="00F371C0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  <w:p w14:paraId="01374E45" w14:textId="77777777" w:rsidR="00F371C0" w:rsidRPr="00CF775A" w:rsidRDefault="00F371C0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  <w:p w14:paraId="5940A332" w14:textId="77777777" w:rsidR="00F371C0" w:rsidRPr="00CF775A" w:rsidRDefault="00F371C0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  <w:p w14:paraId="5E89B731" w14:textId="77777777" w:rsidR="00F371C0" w:rsidRPr="00CF775A" w:rsidRDefault="00F371C0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  <w:p w14:paraId="607B5B8F" w14:textId="77777777" w:rsidR="00F371C0" w:rsidRPr="00CF775A" w:rsidRDefault="00F371C0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  <w:p w14:paraId="46B383BA" w14:textId="77777777" w:rsidR="00F371C0" w:rsidRPr="00CF775A" w:rsidRDefault="00F371C0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  <w:p w14:paraId="49B0B8B7" w14:textId="77777777" w:rsidR="00F371C0" w:rsidRPr="00CF775A" w:rsidRDefault="00F371C0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  <w:p w14:paraId="2C26EC3E" w14:textId="6FD140D2" w:rsidR="00F371C0" w:rsidRPr="00CF775A" w:rsidRDefault="00F371C0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</w:tc>
      </w:tr>
      <w:tr w:rsidR="006F34DC" w:rsidRPr="00A06011" w14:paraId="56505A3F" w14:textId="77777777" w:rsidTr="006F34DC">
        <w:trPr>
          <w:trHeight w:val="272"/>
        </w:trPr>
        <w:tc>
          <w:tcPr>
            <w:tcW w:w="9350" w:type="dxa"/>
            <w:gridSpan w:val="2"/>
            <w:shd w:val="clear" w:color="auto" w:fill="FF0000"/>
          </w:tcPr>
          <w:p w14:paraId="695AAA9E" w14:textId="29F2C971" w:rsidR="006F34DC" w:rsidRPr="00CF775A" w:rsidRDefault="006F34DC" w:rsidP="006F34D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  <w:r w:rsidRPr="00CF775A"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  <w:lang w:val="tr-TR"/>
              </w:rPr>
              <w:t xml:space="preserve">DOSAP programında </w:t>
            </w:r>
            <w:r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  <w:lang w:val="tr-TR"/>
              </w:rPr>
              <w:t xml:space="preserve">kapsamındaki araştırmalarınızı en fazla 5 sayfa olacak şekilde özetleyiniz. </w:t>
            </w:r>
          </w:p>
        </w:tc>
      </w:tr>
      <w:tr w:rsidR="006F34DC" w:rsidRPr="00A06011" w14:paraId="79A84D3B" w14:textId="77777777" w:rsidTr="00F371C0">
        <w:trPr>
          <w:trHeight w:val="272"/>
        </w:trPr>
        <w:tc>
          <w:tcPr>
            <w:tcW w:w="9350" w:type="dxa"/>
            <w:gridSpan w:val="2"/>
            <w:shd w:val="clear" w:color="auto" w:fill="FFFFFF" w:themeFill="background1"/>
          </w:tcPr>
          <w:p w14:paraId="014328B8" w14:textId="77777777" w:rsidR="006F34DC" w:rsidRDefault="006F34DC" w:rsidP="006F34D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  <w:p w14:paraId="5AA950C2" w14:textId="77777777" w:rsidR="006F34DC" w:rsidRDefault="006F34DC" w:rsidP="006F34D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  <w:p w14:paraId="12FDBE52" w14:textId="77777777" w:rsidR="006F34DC" w:rsidRDefault="006F34DC" w:rsidP="006F34D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  <w:p w14:paraId="2BCE3BA2" w14:textId="77777777" w:rsidR="006F34DC" w:rsidRDefault="006F34DC" w:rsidP="006F34D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  <w:p w14:paraId="21BD7A91" w14:textId="77777777" w:rsidR="006F34DC" w:rsidRDefault="006F34DC" w:rsidP="006F34D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  <w:p w14:paraId="7CBC0770" w14:textId="77777777" w:rsidR="006F34DC" w:rsidRDefault="006F34DC" w:rsidP="006F34D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  <w:p w14:paraId="571ECA5F" w14:textId="77777777" w:rsidR="006F34DC" w:rsidRDefault="006F34DC" w:rsidP="006F34D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  <w:p w14:paraId="53CB6C1D" w14:textId="77777777" w:rsidR="006F34DC" w:rsidRDefault="006F34DC" w:rsidP="006F34D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  <w:p w14:paraId="0C457E86" w14:textId="77777777" w:rsidR="006F34DC" w:rsidRDefault="006F34DC" w:rsidP="006F34D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  <w:p w14:paraId="463E8655" w14:textId="77777777" w:rsidR="006F34DC" w:rsidRDefault="006F34DC" w:rsidP="006F34D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  <w:p w14:paraId="0A49F22F" w14:textId="77777777" w:rsidR="006F34DC" w:rsidRDefault="006F34DC" w:rsidP="006F34D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  <w:p w14:paraId="17A5AD22" w14:textId="77777777" w:rsidR="006F34DC" w:rsidRDefault="006F34DC" w:rsidP="006F34D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  <w:p w14:paraId="0A5981C5" w14:textId="77777777" w:rsidR="006F34DC" w:rsidRDefault="006F34DC" w:rsidP="006F34D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  <w:p w14:paraId="2EEEB1BC" w14:textId="77777777" w:rsidR="006F34DC" w:rsidRDefault="006F34DC" w:rsidP="006F34D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  <w:p w14:paraId="2CEB45D1" w14:textId="77777777" w:rsidR="006F34DC" w:rsidRDefault="006F34DC" w:rsidP="006F34D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  <w:p w14:paraId="696C4537" w14:textId="1625383D" w:rsidR="006F34DC" w:rsidRPr="00CF775A" w:rsidRDefault="006F34DC" w:rsidP="006F34D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</w:tc>
      </w:tr>
      <w:tr w:rsidR="006F34DC" w:rsidRPr="00A06011" w14:paraId="1CCAFF6C" w14:textId="77777777" w:rsidTr="00F371C0">
        <w:trPr>
          <w:trHeight w:val="272"/>
        </w:trPr>
        <w:tc>
          <w:tcPr>
            <w:tcW w:w="9350" w:type="dxa"/>
            <w:gridSpan w:val="2"/>
            <w:shd w:val="clear" w:color="auto" w:fill="FF0000"/>
          </w:tcPr>
          <w:p w14:paraId="4931F684" w14:textId="4C3CBA0E" w:rsidR="006F34DC" w:rsidRPr="00CF775A" w:rsidRDefault="006F34DC" w:rsidP="006F34DC">
            <w:pPr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  <w:lang w:val="tr-TR"/>
              </w:rPr>
            </w:pPr>
            <w:r w:rsidRPr="00CF775A"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  <w:lang w:val="tr-TR"/>
              </w:rPr>
              <w:t xml:space="preserve">DOSAP süresince elde edilen bilimsel çıktıları özetleyiniz. </w:t>
            </w:r>
          </w:p>
        </w:tc>
      </w:tr>
      <w:tr w:rsidR="006F34DC" w:rsidRPr="00A06011" w14:paraId="3CFEC8EB" w14:textId="77777777" w:rsidTr="00F371C0">
        <w:trPr>
          <w:trHeight w:val="272"/>
        </w:trPr>
        <w:tc>
          <w:tcPr>
            <w:tcW w:w="9350" w:type="dxa"/>
            <w:gridSpan w:val="2"/>
            <w:shd w:val="clear" w:color="auto" w:fill="FFFFFF" w:themeFill="background1"/>
          </w:tcPr>
          <w:p w14:paraId="3B91DF13" w14:textId="77777777" w:rsidR="006F34DC" w:rsidRPr="00CF775A" w:rsidRDefault="006F34DC" w:rsidP="006F34DC">
            <w:pPr>
              <w:rPr>
                <w:rFonts w:ascii="Bahnschrift" w:hAnsi="Bahnschrift" w:cs="Times New Roman"/>
                <w:sz w:val="24"/>
                <w:szCs w:val="24"/>
                <w:lang w:val="tr-TR"/>
              </w:rPr>
            </w:pPr>
            <w:r w:rsidRPr="00CF775A">
              <w:rPr>
                <w:rFonts w:ascii="Bahnschrift" w:hAnsi="Bahnschrift" w:cs="Times New Roman"/>
                <w:sz w:val="24"/>
                <w:szCs w:val="24"/>
                <w:lang w:val="tr-TR"/>
              </w:rPr>
              <w:t xml:space="preserve">Yayınlar için çeyreklik bilgisi verilmelidir. </w:t>
            </w:r>
          </w:p>
          <w:p w14:paraId="4E516888" w14:textId="77777777" w:rsidR="006F34DC" w:rsidRPr="00CF775A" w:rsidRDefault="006F34DC" w:rsidP="006F34DC">
            <w:pPr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  <w:lang w:val="tr-TR"/>
              </w:rPr>
            </w:pPr>
          </w:p>
          <w:p w14:paraId="166C24BD" w14:textId="77777777" w:rsidR="006F34DC" w:rsidRPr="00CF775A" w:rsidRDefault="006F34DC" w:rsidP="006F34DC">
            <w:pPr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  <w:lang w:val="tr-TR"/>
              </w:rPr>
            </w:pPr>
          </w:p>
          <w:p w14:paraId="41935AC5" w14:textId="77777777" w:rsidR="006F34DC" w:rsidRPr="00CF775A" w:rsidRDefault="006F34DC" w:rsidP="006F34DC">
            <w:pPr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  <w:lang w:val="tr-TR"/>
              </w:rPr>
            </w:pPr>
          </w:p>
          <w:p w14:paraId="2F73D7D1" w14:textId="77777777" w:rsidR="006F34DC" w:rsidRPr="00CF775A" w:rsidRDefault="006F34DC" w:rsidP="006F34DC">
            <w:pPr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  <w:lang w:val="tr-TR"/>
              </w:rPr>
            </w:pPr>
          </w:p>
          <w:p w14:paraId="1C1A6E1B" w14:textId="4D0E0F75" w:rsidR="006F34DC" w:rsidRPr="00CF775A" w:rsidRDefault="006F34DC" w:rsidP="006F34DC">
            <w:pPr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  <w:lang w:val="tr-TR"/>
              </w:rPr>
            </w:pPr>
          </w:p>
        </w:tc>
      </w:tr>
      <w:tr w:rsidR="006F34DC" w:rsidRPr="00A06011" w14:paraId="4F109681" w14:textId="77777777" w:rsidTr="00F371C0">
        <w:trPr>
          <w:trHeight w:val="272"/>
        </w:trPr>
        <w:tc>
          <w:tcPr>
            <w:tcW w:w="9350" w:type="dxa"/>
            <w:gridSpan w:val="2"/>
            <w:shd w:val="clear" w:color="auto" w:fill="FF0000"/>
          </w:tcPr>
          <w:p w14:paraId="3B127B4A" w14:textId="77796111" w:rsidR="006F34DC" w:rsidRPr="00CF775A" w:rsidRDefault="006F34DC" w:rsidP="006F34DC">
            <w:pPr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  <w:lang w:val="tr-TR"/>
              </w:rPr>
            </w:pPr>
            <w:r w:rsidRPr="00CF775A"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  <w:lang w:val="tr-TR"/>
              </w:rPr>
              <w:lastRenderedPageBreak/>
              <w:t xml:space="preserve">Yer aldığınız DOSAP programını iyileştirmek için önerilerinizi belirtiniz. </w:t>
            </w:r>
          </w:p>
        </w:tc>
      </w:tr>
      <w:tr w:rsidR="006F34DC" w:rsidRPr="00A06011" w14:paraId="7478F644" w14:textId="77777777" w:rsidTr="00F371C0">
        <w:trPr>
          <w:trHeight w:val="272"/>
        </w:trPr>
        <w:tc>
          <w:tcPr>
            <w:tcW w:w="9350" w:type="dxa"/>
            <w:gridSpan w:val="2"/>
            <w:shd w:val="clear" w:color="auto" w:fill="FFFFFF" w:themeFill="background1"/>
          </w:tcPr>
          <w:p w14:paraId="10A56B38" w14:textId="77777777" w:rsidR="006F34DC" w:rsidRDefault="006F34DC" w:rsidP="006F34DC">
            <w:pPr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  <w:lang w:val="tr-TR"/>
              </w:rPr>
            </w:pPr>
          </w:p>
          <w:p w14:paraId="1D10C614" w14:textId="77777777" w:rsidR="006F34DC" w:rsidRDefault="006F34DC" w:rsidP="006F34DC">
            <w:pPr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  <w:lang w:val="tr-TR"/>
              </w:rPr>
            </w:pPr>
          </w:p>
          <w:p w14:paraId="377C32D4" w14:textId="77777777" w:rsidR="006F34DC" w:rsidRDefault="006F34DC" w:rsidP="006F34DC">
            <w:pPr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  <w:lang w:val="tr-TR"/>
              </w:rPr>
            </w:pPr>
          </w:p>
          <w:p w14:paraId="26DD26E8" w14:textId="77777777" w:rsidR="006F34DC" w:rsidRDefault="006F34DC" w:rsidP="006F34DC">
            <w:pPr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  <w:lang w:val="tr-TR"/>
              </w:rPr>
            </w:pPr>
          </w:p>
          <w:p w14:paraId="2F60347D" w14:textId="77777777" w:rsidR="006F34DC" w:rsidRDefault="006F34DC" w:rsidP="006F34DC">
            <w:pPr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  <w:lang w:val="tr-TR"/>
              </w:rPr>
            </w:pPr>
          </w:p>
          <w:p w14:paraId="671A3BE7" w14:textId="0D2A6B39" w:rsidR="006F34DC" w:rsidRPr="00F371C0" w:rsidRDefault="006F34DC" w:rsidP="006F34DC">
            <w:pPr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  <w:lang w:val="tr-TR"/>
              </w:rPr>
            </w:pPr>
          </w:p>
        </w:tc>
      </w:tr>
    </w:tbl>
    <w:p w14:paraId="3ED0DD34" w14:textId="44BA9C1C" w:rsidR="00AF3DFD" w:rsidRDefault="00AF3DFD" w:rsidP="00AF3DFD"/>
    <w:p w14:paraId="1965731E" w14:textId="77777777" w:rsidR="00B05625" w:rsidRDefault="00B05625" w:rsidP="00C46B58">
      <w:pPr>
        <w:tabs>
          <w:tab w:val="left" w:pos="3840"/>
        </w:tabs>
        <w:rPr>
          <w:rFonts w:ascii="Bahnschrift" w:hAnsi="Bahnschrift"/>
        </w:rPr>
      </w:pPr>
    </w:p>
    <w:p w14:paraId="5B83DB6B" w14:textId="670A838C" w:rsidR="00C46B58" w:rsidRPr="00C46B58" w:rsidRDefault="00C46B58" w:rsidP="00C46B58">
      <w:pPr>
        <w:tabs>
          <w:tab w:val="left" w:pos="3840"/>
        </w:tabs>
        <w:rPr>
          <w:rFonts w:ascii="Bahnschrift" w:hAnsi="Bahnschrift"/>
        </w:rPr>
      </w:pPr>
      <w:r w:rsidRPr="00C46B58">
        <w:rPr>
          <w:rFonts w:ascii="Bahnschrift" w:hAnsi="Bahnschrift"/>
        </w:rPr>
        <w:t>Bölüm Başkanı/Merkez Müdürü/Anabilim Dalı Başkanı</w:t>
      </w:r>
    </w:p>
    <w:p w14:paraId="5990A351" w14:textId="1E6D6D65" w:rsidR="00C46B58" w:rsidRPr="00B05625" w:rsidRDefault="00C46B58" w:rsidP="00B05625">
      <w:pPr>
        <w:tabs>
          <w:tab w:val="center" w:pos="4680"/>
        </w:tabs>
        <w:rPr>
          <w:rFonts w:ascii="Bahnschrift" w:hAnsi="Bahnschrift"/>
        </w:rPr>
      </w:pPr>
      <w:r w:rsidRPr="00C46B58">
        <w:rPr>
          <w:rFonts w:ascii="Bahnschrift" w:hAnsi="Bahnschrift"/>
        </w:rPr>
        <w:t>İmza</w:t>
      </w:r>
    </w:p>
    <w:p w14:paraId="6121408E" w14:textId="53B66758" w:rsidR="00C46B58" w:rsidRPr="00C46B58" w:rsidRDefault="00C46B58" w:rsidP="00C46B58"/>
    <w:p w14:paraId="17A77A0E" w14:textId="0F0231D2" w:rsidR="00C46B58" w:rsidRPr="00C46B58" w:rsidRDefault="00C46B58" w:rsidP="00C46B58"/>
    <w:sectPr w:rsidR="00C46B58" w:rsidRPr="00C46B58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04A05D" w14:textId="77777777" w:rsidR="00E537D3" w:rsidRDefault="00E537D3" w:rsidP="00BF513F">
      <w:pPr>
        <w:spacing w:after="0" w:line="240" w:lineRule="auto"/>
      </w:pPr>
      <w:r>
        <w:separator/>
      </w:r>
    </w:p>
  </w:endnote>
  <w:endnote w:type="continuationSeparator" w:id="0">
    <w:p w14:paraId="66D41AB2" w14:textId="77777777" w:rsidR="00E537D3" w:rsidRDefault="00E537D3" w:rsidP="00BF5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hnschrift">
    <w:panose1 w:val="020B0502040204020203"/>
    <w:charset w:val="A2"/>
    <w:family w:val="swiss"/>
    <w:pitch w:val="variable"/>
    <w:sig w:usb0="A00002C7" w:usb1="00000002" w:usb2="00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CE04FF" w14:textId="77777777" w:rsidR="00E537D3" w:rsidRDefault="00E537D3" w:rsidP="00BF513F">
      <w:pPr>
        <w:spacing w:after="0" w:line="240" w:lineRule="auto"/>
      </w:pPr>
      <w:r>
        <w:separator/>
      </w:r>
    </w:p>
  </w:footnote>
  <w:footnote w:type="continuationSeparator" w:id="0">
    <w:p w14:paraId="4DAA0F07" w14:textId="77777777" w:rsidR="00E537D3" w:rsidRDefault="00E537D3" w:rsidP="00BF51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16DB1F" w14:textId="151886D5" w:rsidR="00BF513F" w:rsidRDefault="00BF513F">
    <w:pPr>
      <w:pStyle w:val="Header"/>
    </w:pPr>
    <w:r>
      <w:rPr>
        <w:noProof/>
      </w:rPr>
      <w:drawing>
        <wp:inline distT="0" distB="0" distL="0" distR="0" wp14:anchorId="68F9595E" wp14:editId="40E649A2">
          <wp:extent cx="2567940" cy="51816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736" t="24306" r="8868" b="20139"/>
                  <a:stretch>
                    <a:fillRect/>
                  </a:stretch>
                </pic:blipFill>
                <pic:spPr bwMode="auto">
                  <a:xfrm>
                    <a:off x="0" y="0"/>
                    <a:ext cx="2567940" cy="518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ytzC0MDU0NTM0NzZV0lEKTi0uzszPAykwrwUAOMBJzCwAAAA="/>
  </w:docVars>
  <w:rsids>
    <w:rsidRoot w:val="004E3179"/>
    <w:rsid w:val="000144E4"/>
    <w:rsid w:val="00036EFC"/>
    <w:rsid w:val="004C2C4F"/>
    <w:rsid w:val="004E3179"/>
    <w:rsid w:val="005D2BE6"/>
    <w:rsid w:val="00662B7B"/>
    <w:rsid w:val="00672945"/>
    <w:rsid w:val="006A00FC"/>
    <w:rsid w:val="006F34DC"/>
    <w:rsid w:val="00786774"/>
    <w:rsid w:val="008D3F40"/>
    <w:rsid w:val="00A524DF"/>
    <w:rsid w:val="00A72B21"/>
    <w:rsid w:val="00AF3DFD"/>
    <w:rsid w:val="00B05625"/>
    <w:rsid w:val="00BF513F"/>
    <w:rsid w:val="00C46B58"/>
    <w:rsid w:val="00CF775A"/>
    <w:rsid w:val="00E537D3"/>
    <w:rsid w:val="00E66166"/>
    <w:rsid w:val="00F371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150D2B"/>
  <w15:chartTrackingRefBased/>
  <w15:docId w15:val="{F058814B-605D-409E-AEA3-C3C4F3A505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3DF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F3D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F5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513F"/>
  </w:style>
  <w:style w:type="paragraph" w:styleId="Footer">
    <w:name w:val="footer"/>
    <w:basedOn w:val="Normal"/>
    <w:link w:val="FooterChar"/>
    <w:uiPriority w:val="99"/>
    <w:unhideWhenUsed/>
    <w:rsid w:val="00BF5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51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94</Words>
  <Characters>54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cit Halil Oztop</dc:creator>
  <cp:keywords/>
  <dc:description/>
  <cp:lastModifiedBy>author 1</cp:lastModifiedBy>
  <cp:revision>15</cp:revision>
  <dcterms:created xsi:type="dcterms:W3CDTF">2023-04-18T07:56:00Z</dcterms:created>
  <dcterms:modified xsi:type="dcterms:W3CDTF">2025-12-18T11:49:00Z</dcterms:modified>
</cp:coreProperties>
</file>